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945B8" w14:textId="77777777" w:rsidR="006B76B1" w:rsidRDefault="00C14ED7" w:rsidP="00FE10FF">
      <w:pPr>
        <w:spacing w:after="0" w:line="240" w:lineRule="auto"/>
        <w:jc w:val="center"/>
        <w:rPr>
          <w:rFonts w:ascii="Garamond" w:hAnsi="Garamond"/>
          <w:b/>
          <w:sz w:val="32"/>
        </w:rPr>
      </w:pPr>
      <w:r w:rsidRPr="00030F95">
        <w:rPr>
          <w:b/>
          <w:noProof/>
          <w:lang w:eastAsia="en-CA"/>
        </w:rPr>
        <w:drawing>
          <wp:inline distT="0" distB="0" distL="0" distR="0" wp14:anchorId="706945EF" wp14:editId="6F36E360">
            <wp:extent cx="1899920" cy="1068705"/>
            <wp:effectExtent l="0" t="0" r="508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920" cy="1068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945B9" w14:textId="77777777" w:rsidR="006B76B1" w:rsidRPr="00936061" w:rsidRDefault="006B76B1" w:rsidP="00FE10FF">
      <w:pPr>
        <w:spacing w:after="0" w:line="240" w:lineRule="auto"/>
        <w:jc w:val="center"/>
        <w:rPr>
          <w:rFonts w:ascii="Garamond" w:hAnsi="Garamond"/>
          <w:b/>
          <w:sz w:val="16"/>
        </w:rPr>
      </w:pPr>
    </w:p>
    <w:p w14:paraId="706945BA" w14:textId="77777777" w:rsidR="00537F14" w:rsidRPr="004F1DE4" w:rsidRDefault="00537F14" w:rsidP="00FE10FF">
      <w:pPr>
        <w:spacing w:after="0" w:line="240" w:lineRule="auto"/>
        <w:jc w:val="center"/>
        <w:rPr>
          <w:rFonts w:ascii="Montserrat SemiBold" w:hAnsi="Montserrat SemiBold"/>
          <w:bCs/>
          <w:sz w:val="32"/>
        </w:rPr>
      </w:pPr>
      <w:r w:rsidRPr="004F1DE4">
        <w:rPr>
          <w:rFonts w:ascii="Montserrat SemiBold" w:hAnsi="Montserrat SemiBold"/>
          <w:bCs/>
          <w:sz w:val="32"/>
        </w:rPr>
        <w:t>Nominee Biography</w:t>
      </w:r>
    </w:p>
    <w:p w14:paraId="706945BB" w14:textId="77777777" w:rsidR="00FE10FF" w:rsidRPr="00936061" w:rsidRDefault="00FE10FF" w:rsidP="00FE10FF">
      <w:pPr>
        <w:spacing w:after="0" w:line="240" w:lineRule="auto"/>
        <w:jc w:val="center"/>
        <w:rPr>
          <w:rFonts w:ascii="Garamond" w:hAnsi="Garamond"/>
          <w:b/>
          <w:sz w:val="14"/>
          <w:szCs w:val="24"/>
        </w:rPr>
      </w:pPr>
    </w:p>
    <w:p w14:paraId="706945BC" w14:textId="3EDF85AA" w:rsidR="00537F14" w:rsidRPr="004F1DE4" w:rsidRDefault="00537F14" w:rsidP="000B6BFF">
      <w:pPr>
        <w:rPr>
          <w:rFonts w:asciiTheme="minorHAnsi" w:hAnsiTheme="minorHAnsi" w:cstheme="minorHAnsi"/>
          <w:sz w:val="24"/>
          <w:szCs w:val="24"/>
        </w:rPr>
      </w:pPr>
      <w:r w:rsidRPr="004F1DE4">
        <w:rPr>
          <w:rFonts w:asciiTheme="minorHAnsi" w:hAnsiTheme="minorHAnsi" w:cstheme="minorHAnsi"/>
          <w:sz w:val="24"/>
          <w:szCs w:val="24"/>
        </w:rPr>
        <w:t xml:space="preserve">Please provide a brief biography outlining your eligibility, experience, qualifications and </w:t>
      </w:r>
      <w:r w:rsidR="00FE10FF" w:rsidRPr="004F1DE4">
        <w:rPr>
          <w:rFonts w:asciiTheme="minorHAnsi" w:hAnsiTheme="minorHAnsi" w:cstheme="minorHAnsi"/>
          <w:sz w:val="24"/>
          <w:szCs w:val="24"/>
        </w:rPr>
        <w:t xml:space="preserve">the </w:t>
      </w:r>
      <w:r w:rsidR="00D15A82" w:rsidRPr="004F1DE4">
        <w:rPr>
          <w:rFonts w:asciiTheme="minorHAnsi" w:hAnsiTheme="minorHAnsi" w:cstheme="minorHAnsi"/>
          <w:sz w:val="24"/>
          <w:szCs w:val="24"/>
        </w:rPr>
        <w:t>value you can bring to Farm Management Canada</w:t>
      </w:r>
      <w:r w:rsidR="00F9221F" w:rsidRPr="004F1DE4">
        <w:rPr>
          <w:rFonts w:asciiTheme="minorHAnsi" w:hAnsiTheme="minorHAnsi" w:cstheme="minorHAnsi"/>
          <w:sz w:val="24"/>
          <w:szCs w:val="24"/>
        </w:rPr>
        <w:t>’s</w:t>
      </w:r>
      <w:r w:rsidR="00505012" w:rsidRPr="004F1DE4">
        <w:rPr>
          <w:rFonts w:asciiTheme="minorHAnsi" w:hAnsiTheme="minorHAnsi" w:cstheme="minorHAnsi"/>
          <w:sz w:val="24"/>
          <w:szCs w:val="24"/>
        </w:rPr>
        <w:t xml:space="preserve"> </w:t>
      </w:r>
      <w:r w:rsidRPr="004F1DE4">
        <w:rPr>
          <w:rFonts w:asciiTheme="minorHAnsi" w:hAnsiTheme="minorHAnsi" w:cstheme="minorHAnsi"/>
          <w:sz w:val="24"/>
          <w:szCs w:val="24"/>
        </w:rPr>
        <w:t xml:space="preserve">Board of Directors. This biography will be shared with </w:t>
      </w:r>
      <w:r w:rsidR="009D67C0" w:rsidRPr="004F1DE4">
        <w:rPr>
          <w:rFonts w:asciiTheme="minorHAnsi" w:hAnsiTheme="minorHAnsi" w:cstheme="minorHAnsi"/>
          <w:sz w:val="24"/>
          <w:szCs w:val="24"/>
        </w:rPr>
        <w:t>Farm Management Canada</w:t>
      </w:r>
      <w:r w:rsidRPr="004F1DE4">
        <w:rPr>
          <w:rFonts w:asciiTheme="minorHAnsi" w:hAnsiTheme="minorHAnsi" w:cstheme="minorHAnsi"/>
          <w:sz w:val="24"/>
          <w:szCs w:val="24"/>
        </w:rPr>
        <w:t xml:space="preserve"> members in the interest</w:t>
      </w:r>
      <w:r w:rsidR="000B6BFF" w:rsidRPr="004F1DE4">
        <w:rPr>
          <w:rFonts w:asciiTheme="minorHAnsi" w:hAnsiTheme="minorHAnsi" w:cstheme="minorHAnsi"/>
          <w:sz w:val="24"/>
          <w:szCs w:val="24"/>
        </w:rPr>
        <w:t xml:space="preserve"> </w:t>
      </w:r>
      <w:r w:rsidRPr="004F1DE4">
        <w:rPr>
          <w:rFonts w:asciiTheme="minorHAnsi" w:hAnsiTheme="minorHAnsi" w:cstheme="minorHAnsi"/>
          <w:sz w:val="24"/>
          <w:szCs w:val="24"/>
        </w:rPr>
        <w:t>of Board elections.</w:t>
      </w:r>
      <w:r w:rsidR="005F6EB5" w:rsidRPr="004F1DE4">
        <w:rPr>
          <w:rFonts w:asciiTheme="minorHAnsi" w:hAnsiTheme="minorHAnsi" w:cstheme="minorHAnsi"/>
          <w:sz w:val="24"/>
          <w:szCs w:val="24"/>
        </w:rPr>
        <w:t xml:space="preserve"> </w:t>
      </w:r>
      <w:r w:rsidR="008848C5" w:rsidRPr="004F1DE4">
        <w:rPr>
          <w:rFonts w:asciiTheme="minorHAnsi" w:hAnsiTheme="minorHAnsi" w:cstheme="minorHAnsi"/>
          <w:sz w:val="24"/>
          <w:szCs w:val="24"/>
        </w:rPr>
        <w:t>Your biography must be</w:t>
      </w:r>
      <w:r w:rsidR="008848C5" w:rsidRPr="004F1DE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9583A" w:rsidRPr="004F1DE4">
        <w:rPr>
          <w:rFonts w:asciiTheme="minorHAnsi" w:hAnsiTheme="minorHAnsi" w:cstheme="minorHAnsi"/>
          <w:b/>
          <w:sz w:val="24"/>
          <w:szCs w:val="24"/>
        </w:rPr>
        <w:t xml:space="preserve">under </w:t>
      </w:r>
      <w:r w:rsidR="002C2142">
        <w:rPr>
          <w:rFonts w:asciiTheme="minorHAnsi" w:hAnsiTheme="minorHAnsi" w:cstheme="minorHAnsi"/>
          <w:b/>
          <w:sz w:val="24"/>
          <w:szCs w:val="24"/>
        </w:rPr>
        <w:t>2</w:t>
      </w:r>
      <w:r w:rsidR="002C2142" w:rsidRPr="004F1DE4">
        <w:rPr>
          <w:rFonts w:asciiTheme="minorHAnsi" w:hAnsiTheme="minorHAnsi" w:cstheme="minorHAnsi"/>
          <w:b/>
          <w:sz w:val="24"/>
          <w:szCs w:val="24"/>
        </w:rPr>
        <w:t xml:space="preserve">50 </w:t>
      </w:r>
      <w:r w:rsidR="0099583A" w:rsidRPr="004F1DE4">
        <w:rPr>
          <w:rFonts w:asciiTheme="minorHAnsi" w:hAnsiTheme="minorHAnsi" w:cstheme="minorHAnsi"/>
          <w:b/>
          <w:sz w:val="24"/>
          <w:szCs w:val="24"/>
        </w:rPr>
        <w:t>words</w:t>
      </w:r>
      <w:r w:rsidR="0099583A" w:rsidRPr="004F1DE4">
        <w:rPr>
          <w:rFonts w:asciiTheme="minorHAnsi" w:hAnsiTheme="minorHAnsi" w:cstheme="minorHAnsi"/>
          <w:sz w:val="24"/>
          <w:szCs w:val="24"/>
        </w:rPr>
        <w:t>. Please also provide a photograph of yourself.</w:t>
      </w:r>
    </w:p>
    <w:p w14:paraId="706945BD" w14:textId="67FE1807" w:rsidR="00FE10FF" w:rsidRPr="00794973" w:rsidRDefault="00FE10FF" w:rsidP="00FE10FF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794973">
        <w:rPr>
          <w:rFonts w:asciiTheme="minorHAnsi" w:hAnsiTheme="minorHAnsi" w:cstheme="minorHAnsi"/>
          <w:sz w:val="24"/>
          <w:szCs w:val="24"/>
        </w:rPr>
        <w:t xml:space="preserve">In general, </w:t>
      </w:r>
      <w:r w:rsidR="00D876D1" w:rsidRPr="00794973">
        <w:rPr>
          <w:rFonts w:asciiTheme="minorHAnsi" w:hAnsiTheme="minorHAnsi" w:cstheme="minorHAnsi"/>
          <w:sz w:val="24"/>
          <w:szCs w:val="24"/>
        </w:rPr>
        <w:t>Farm Management Canada</w:t>
      </w:r>
      <w:r w:rsidRPr="00794973">
        <w:rPr>
          <w:rFonts w:asciiTheme="minorHAnsi" w:hAnsiTheme="minorHAnsi" w:cstheme="minorHAnsi"/>
          <w:sz w:val="24"/>
          <w:szCs w:val="24"/>
        </w:rPr>
        <w:t xml:space="preserve"> is seeking Directors who:</w:t>
      </w:r>
    </w:p>
    <w:p w14:paraId="706945BF" w14:textId="6F0CC53C" w:rsidR="00FE10FF" w:rsidRPr="004F1DE4" w:rsidRDefault="00FE10FF" w:rsidP="00FE10FF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4F1DE4">
        <w:rPr>
          <w:rFonts w:asciiTheme="minorHAnsi" w:hAnsiTheme="minorHAnsi" w:cstheme="minorHAnsi"/>
        </w:rPr>
        <w:t xml:space="preserve">have experience with or knowledge of agricultural business management and/or </w:t>
      </w:r>
      <w:r w:rsidR="00D876D1" w:rsidRPr="004F1DE4">
        <w:rPr>
          <w:rFonts w:asciiTheme="minorHAnsi" w:hAnsiTheme="minorHAnsi" w:cstheme="minorHAnsi"/>
        </w:rPr>
        <w:t>Farm Management Canada</w:t>
      </w:r>
      <w:r w:rsidRPr="004F1DE4">
        <w:rPr>
          <w:rFonts w:asciiTheme="minorHAnsi" w:hAnsiTheme="minorHAnsi" w:cstheme="minorHAnsi"/>
        </w:rPr>
        <w:t xml:space="preserve"> </w:t>
      </w:r>
      <w:proofErr w:type="gramStart"/>
      <w:r w:rsidRPr="004F1DE4">
        <w:rPr>
          <w:rFonts w:asciiTheme="minorHAnsi" w:hAnsiTheme="minorHAnsi" w:cstheme="minorHAnsi"/>
        </w:rPr>
        <w:t>itself;</w:t>
      </w:r>
      <w:proofErr w:type="gramEnd"/>
      <w:r w:rsidRPr="004F1DE4">
        <w:rPr>
          <w:rFonts w:asciiTheme="minorHAnsi" w:hAnsiTheme="minorHAnsi" w:cstheme="minorHAnsi"/>
        </w:rPr>
        <w:t xml:space="preserve"> </w:t>
      </w:r>
    </w:p>
    <w:p w14:paraId="706945C0" w14:textId="77777777" w:rsidR="00FE10FF" w:rsidRPr="004F1DE4" w:rsidRDefault="00FE10FF" w:rsidP="00FE10FF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4F1DE4">
        <w:rPr>
          <w:rFonts w:asciiTheme="minorHAnsi" w:hAnsiTheme="minorHAnsi" w:cstheme="minorHAnsi"/>
        </w:rPr>
        <w:t>are able to speak on behalf of the industry they represent as well as have an interest in the advancement of agriculture and farming as a whole; and</w:t>
      </w:r>
    </w:p>
    <w:p w14:paraId="706945C1" w14:textId="77777777" w:rsidR="00FE10FF" w:rsidRPr="004F1DE4" w:rsidRDefault="00FE10FF" w:rsidP="00FE10FF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4F1DE4">
        <w:rPr>
          <w:rFonts w:asciiTheme="minorHAnsi" w:hAnsiTheme="minorHAnsi" w:cstheme="minorHAnsi"/>
        </w:rPr>
        <w:t>are considered a credible representative by their peers and colleagues.</w:t>
      </w:r>
    </w:p>
    <w:p w14:paraId="706945C2" w14:textId="77777777" w:rsidR="00960B23" w:rsidRPr="004F1DE4" w:rsidRDefault="00960B23" w:rsidP="00777495">
      <w:pPr>
        <w:pStyle w:val="ListParagraph"/>
        <w:spacing w:after="0" w:line="240" w:lineRule="auto"/>
        <w:rPr>
          <w:rFonts w:asciiTheme="minorHAnsi" w:hAnsiTheme="minorHAnsi" w:cstheme="minorHAnsi"/>
        </w:rPr>
      </w:pPr>
    </w:p>
    <w:p w14:paraId="706945C3" w14:textId="4F2A4543" w:rsidR="00960B23" w:rsidRPr="00794973" w:rsidRDefault="00960B23" w:rsidP="00960B23">
      <w:pPr>
        <w:spacing w:after="0" w:line="240" w:lineRule="auto"/>
        <w:rPr>
          <w:rFonts w:asciiTheme="minorHAnsi" w:hAnsiTheme="minorHAnsi" w:cstheme="minorHAnsi"/>
          <w:iCs/>
          <w:sz w:val="24"/>
          <w:szCs w:val="24"/>
        </w:rPr>
      </w:pPr>
      <w:r w:rsidRPr="00794973">
        <w:rPr>
          <w:rFonts w:asciiTheme="minorHAnsi" w:hAnsiTheme="minorHAnsi" w:cstheme="minorHAnsi"/>
          <w:sz w:val="24"/>
          <w:szCs w:val="24"/>
        </w:rPr>
        <w:t>In addition to the above, t</w:t>
      </w:r>
      <w:r w:rsidRPr="00794973">
        <w:rPr>
          <w:rFonts w:asciiTheme="minorHAnsi" w:hAnsiTheme="minorHAnsi" w:cstheme="minorHAnsi"/>
          <w:iCs/>
          <w:sz w:val="24"/>
          <w:szCs w:val="24"/>
        </w:rPr>
        <w:t xml:space="preserve">his year, the </w:t>
      </w:r>
      <w:r w:rsidR="00D876D1" w:rsidRPr="00794973">
        <w:rPr>
          <w:rFonts w:asciiTheme="minorHAnsi" w:hAnsiTheme="minorHAnsi" w:cstheme="minorHAnsi"/>
          <w:iCs/>
          <w:sz w:val="24"/>
          <w:szCs w:val="24"/>
        </w:rPr>
        <w:t>Farm Management Canada</w:t>
      </w:r>
      <w:r w:rsidRPr="00794973">
        <w:rPr>
          <w:rFonts w:asciiTheme="minorHAnsi" w:hAnsiTheme="minorHAnsi" w:cstheme="minorHAnsi"/>
          <w:iCs/>
          <w:sz w:val="24"/>
          <w:szCs w:val="24"/>
        </w:rPr>
        <w:t xml:space="preserve"> Board of Directors is seeking nominees with demonstrated experience and proficiency in at least one of the following areas:</w:t>
      </w:r>
    </w:p>
    <w:p w14:paraId="706945C4" w14:textId="77777777" w:rsidR="00960B23" w:rsidRPr="004F1DE4" w:rsidRDefault="00960B23" w:rsidP="00960B23">
      <w:pPr>
        <w:pStyle w:val="ListParagraph"/>
        <w:numPr>
          <w:ilvl w:val="0"/>
          <w:numId w:val="4"/>
        </w:numPr>
        <w:spacing w:after="0" w:line="240" w:lineRule="auto"/>
        <w:ind w:left="709"/>
        <w:contextualSpacing w:val="0"/>
        <w:rPr>
          <w:rFonts w:asciiTheme="minorHAnsi" w:hAnsiTheme="minorHAnsi" w:cstheme="minorHAnsi"/>
          <w:iCs/>
        </w:rPr>
      </w:pPr>
      <w:r w:rsidRPr="004F1DE4">
        <w:rPr>
          <w:rFonts w:asciiTheme="minorHAnsi" w:hAnsiTheme="minorHAnsi" w:cstheme="minorHAnsi"/>
          <w:iCs/>
        </w:rPr>
        <w:t>Business Development</w:t>
      </w:r>
      <w:r w:rsidR="00CB7A14" w:rsidRPr="004F1DE4">
        <w:rPr>
          <w:rFonts w:asciiTheme="minorHAnsi" w:hAnsiTheme="minorHAnsi" w:cstheme="minorHAnsi"/>
          <w:iCs/>
        </w:rPr>
        <w:t xml:space="preserve"> and Growth</w:t>
      </w:r>
    </w:p>
    <w:p w14:paraId="706945C5" w14:textId="55FEC444" w:rsidR="00936061" w:rsidRPr="004F1DE4" w:rsidRDefault="00936061" w:rsidP="00936061">
      <w:pPr>
        <w:pStyle w:val="ListParagraph"/>
        <w:numPr>
          <w:ilvl w:val="0"/>
          <w:numId w:val="4"/>
        </w:numPr>
        <w:spacing w:after="0" w:line="240" w:lineRule="auto"/>
        <w:ind w:left="709"/>
        <w:contextualSpacing w:val="0"/>
        <w:rPr>
          <w:rFonts w:asciiTheme="minorHAnsi" w:hAnsiTheme="minorHAnsi" w:cstheme="minorHAnsi"/>
          <w:iCs/>
        </w:rPr>
      </w:pPr>
      <w:r w:rsidRPr="004F1DE4">
        <w:rPr>
          <w:rFonts w:asciiTheme="minorHAnsi" w:hAnsiTheme="minorHAnsi" w:cstheme="minorHAnsi"/>
          <w:iCs/>
        </w:rPr>
        <w:t>Not-for-</w:t>
      </w:r>
      <w:r w:rsidR="00CB7A14" w:rsidRPr="004F1DE4">
        <w:rPr>
          <w:rFonts w:asciiTheme="minorHAnsi" w:hAnsiTheme="minorHAnsi" w:cstheme="minorHAnsi"/>
          <w:iCs/>
        </w:rPr>
        <w:t xml:space="preserve">Profit </w:t>
      </w:r>
      <w:r w:rsidR="00A25F38">
        <w:rPr>
          <w:rFonts w:asciiTheme="minorHAnsi" w:hAnsiTheme="minorHAnsi" w:cstheme="minorHAnsi"/>
          <w:iCs/>
        </w:rPr>
        <w:t>Growth and Development</w:t>
      </w:r>
    </w:p>
    <w:p w14:paraId="706945C8" w14:textId="15098DFF" w:rsidR="00960B23" w:rsidRPr="004F1DE4" w:rsidRDefault="00960B23" w:rsidP="00960B23">
      <w:pPr>
        <w:pStyle w:val="ListParagraph"/>
        <w:numPr>
          <w:ilvl w:val="0"/>
          <w:numId w:val="4"/>
        </w:numPr>
        <w:spacing w:after="0" w:line="240" w:lineRule="auto"/>
        <w:ind w:left="709"/>
        <w:contextualSpacing w:val="0"/>
        <w:rPr>
          <w:rFonts w:asciiTheme="minorHAnsi" w:hAnsiTheme="minorHAnsi" w:cstheme="minorHAnsi"/>
          <w:iCs/>
        </w:rPr>
      </w:pPr>
      <w:r w:rsidRPr="004F1DE4">
        <w:rPr>
          <w:rFonts w:asciiTheme="minorHAnsi" w:hAnsiTheme="minorHAnsi" w:cstheme="minorHAnsi"/>
          <w:iCs/>
        </w:rPr>
        <w:t xml:space="preserve">Government Relations </w:t>
      </w:r>
    </w:p>
    <w:p w14:paraId="706945C9" w14:textId="77777777" w:rsidR="00960B23" w:rsidRPr="004F1DE4" w:rsidRDefault="00960B23" w:rsidP="00960B23">
      <w:pPr>
        <w:pStyle w:val="ListParagraph"/>
        <w:spacing w:after="0" w:line="240" w:lineRule="auto"/>
        <w:ind w:left="2160"/>
        <w:contextualSpacing w:val="0"/>
        <w:rPr>
          <w:rFonts w:asciiTheme="minorHAnsi" w:hAnsiTheme="minorHAnsi" w:cstheme="minorHAnsi"/>
          <w:iCs/>
          <w:sz w:val="20"/>
        </w:rPr>
      </w:pPr>
    </w:p>
    <w:p w14:paraId="706945CA" w14:textId="77777777" w:rsidR="00936061" w:rsidRPr="00794973" w:rsidRDefault="00960B23" w:rsidP="00960B23">
      <w:pPr>
        <w:spacing w:line="240" w:lineRule="auto"/>
        <w:rPr>
          <w:rFonts w:asciiTheme="minorHAnsi" w:hAnsiTheme="minorHAnsi" w:cstheme="minorHAnsi"/>
          <w:iCs/>
          <w:sz w:val="24"/>
          <w:szCs w:val="24"/>
        </w:rPr>
      </w:pPr>
      <w:r w:rsidRPr="00794973">
        <w:rPr>
          <w:rFonts w:asciiTheme="minorHAnsi" w:hAnsiTheme="minorHAnsi" w:cstheme="minorHAnsi"/>
          <w:iCs/>
          <w:sz w:val="24"/>
          <w:szCs w:val="24"/>
        </w:rPr>
        <w:t>However, Nominations are welcome fro</w:t>
      </w:r>
      <w:r w:rsidR="00421BA7" w:rsidRPr="00794973">
        <w:rPr>
          <w:rFonts w:asciiTheme="minorHAnsi" w:hAnsiTheme="minorHAnsi" w:cstheme="minorHAnsi"/>
          <w:iCs/>
          <w:sz w:val="24"/>
          <w:szCs w:val="24"/>
        </w:rPr>
        <w:t>m those individuals whose skill</w:t>
      </w:r>
      <w:r w:rsidRPr="00794973">
        <w:rPr>
          <w:rFonts w:asciiTheme="minorHAnsi" w:hAnsiTheme="minorHAnsi" w:cstheme="minorHAnsi"/>
          <w:iCs/>
          <w:sz w:val="24"/>
          <w:szCs w:val="24"/>
        </w:rPr>
        <w:t>s reside outside of the above.</w:t>
      </w:r>
    </w:p>
    <w:p w14:paraId="706945CB" w14:textId="77777777" w:rsidR="00960B23" w:rsidRPr="004F1DE4" w:rsidRDefault="00936061" w:rsidP="00960B23">
      <w:pPr>
        <w:spacing w:line="240" w:lineRule="auto"/>
        <w:rPr>
          <w:rFonts w:asciiTheme="minorHAnsi" w:hAnsiTheme="minorHAnsi" w:cstheme="minorHAnsi"/>
          <w:iCs/>
        </w:rPr>
      </w:pPr>
      <w:r w:rsidRPr="004F1DE4">
        <w:rPr>
          <w:rFonts w:asciiTheme="minorHAnsi" w:hAnsiTheme="minorHAnsi" w:cstheme="minorHAnsi"/>
          <w:iCs/>
        </w:rPr>
        <w:t>NOMINEE BIOGRAPHY:</w:t>
      </w:r>
      <w:r w:rsidR="00960B23" w:rsidRPr="004F1DE4">
        <w:rPr>
          <w:rFonts w:asciiTheme="minorHAnsi" w:hAnsiTheme="minorHAnsi" w:cstheme="minorHAnsi"/>
          <w:iCs/>
        </w:rPr>
        <w:t xml:space="preserve"> 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777495" w:rsidRPr="00030F95" w14:paraId="706945CD" w14:textId="77777777" w:rsidTr="00936061">
        <w:tc>
          <w:tcPr>
            <w:tcW w:w="10800" w:type="dxa"/>
            <w:shd w:val="clear" w:color="auto" w:fill="auto"/>
          </w:tcPr>
          <w:p w14:paraId="706945CC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CF" w14:textId="77777777" w:rsidTr="00936061">
        <w:tc>
          <w:tcPr>
            <w:tcW w:w="10800" w:type="dxa"/>
            <w:shd w:val="clear" w:color="auto" w:fill="auto"/>
          </w:tcPr>
          <w:p w14:paraId="706945CE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1" w14:textId="77777777" w:rsidTr="00936061">
        <w:tc>
          <w:tcPr>
            <w:tcW w:w="10800" w:type="dxa"/>
            <w:shd w:val="clear" w:color="auto" w:fill="auto"/>
          </w:tcPr>
          <w:p w14:paraId="706945D0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3" w14:textId="77777777" w:rsidTr="00936061">
        <w:tc>
          <w:tcPr>
            <w:tcW w:w="10800" w:type="dxa"/>
            <w:shd w:val="clear" w:color="auto" w:fill="auto"/>
          </w:tcPr>
          <w:p w14:paraId="706945D2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5" w14:textId="77777777" w:rsidTr="00936061">
        <w:tc>
          <w:tcPr>
            <w:tcW w:w="10800" w:type="dxa"/>
            <w:shd w:val="clear" w:color="auto" w:fill="auto"/>
          </w:tcPr>
          <w:p w14:paraId="706945D4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7" w14:textId="77777777" w:rsidTr="00936061">
        <w:tc>
          <w:tcPr>
            <w:tcW w:w="10800" w:type="dxa"/>
            <w:shd w:val="clear" w:color="auto" w:fill="auto"/>
          </w:tcPr>
          <w:p w14:paraId="706945D6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9" w14:textId="77777777" w:rsidTr="00936061">
        <w:tc>
          <w:tcPr>
            <w:tcW w:w="10800" w:type="dxa"/>
            <w:shd w:val="clear" w:color="auto" w:fill="auto"/>
          </w:tcPr>
          <w:p w14:paraId="706945D8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B" w14:textId="77777777" w:rsidTr="00936061">
        <w:tc>
          <w:tcPr>
            <w:tcW w:w="10800" w:type="dxa"/>
            <w:shd w:val="clear" w:color="auto" w:fill="auto"/>
          </w:tcPr>
          <w:p w14:paraId="706945DA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D" w14:textId="77777777" w:rsidTr="00936061">
        <w:tc>
          <w:tcPr>
            <w:tcW w:w="10800" w:type="dxa"/>
            <w:shd w:val="clear" w:color="auto" w:fill="auto"/>
          </w:tcPr>
          <w:p w14:paraId="706945DC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DF" w14:textId="77777777" w:rsidTr="00936061">
        <w:tc>
          <w:tcPr>
            <w:tcW w:w="10800" w:type="dxa"/>
            <w:shd w:val="clear" w:color="auto" w:fill="auto"/>
          </w:tcPr>
          <w:p w14:paraId="706945DE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E1" w14:textId="77777777" w:rsidTr="00936061">
        <w:tc>
          <w:tcPr>
            <w:tcW w:w="10800" w:type="dxa"/>
            <w:shd w:val="clear" w:color="auto" w:fill="auto"/>
          </w:tcPr>
          <w:p w14:paraId="706945E0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E3" w14:textId="77777777" w:rsidTr="00936061">
        <w:tc>
          <w:tcPr>
            <w:tcW w:w="10800" w:type="dxa"/>
            <w:shd w:val="clear" w:color="auto" w:fill="auto"/>
          </w:tcPr>
          <w:p w14:paraId="706945E2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E5" w14:textId="77777777" w:rsidTr="00936061">
        <w:tc>
          <w:tcPr>
            <w:tcW w:w="10800" w:type="dxa"/>
            <w:shd w:val="clear" w:color="auto" w:fill="auto"/>
          </w:tcPr>
          <w:p w14:paraId="706945E4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777495" w:rsidRPr="00030F95" w14:paraId="706945E7" w14:textId="77777777" w:rsidTr="00936061">
        <w:tc>
          <w:tcPr>
            <w:tcW w:w="10800" w:type="dxa"/>
            <w:shd w:val="clear" w:color="auto" w:fill="auto"/>
          </w:tcPr>
          <w:p w14:paraId="706945E6" w14:textId="77777777" w:rsidR="00777495" w:rsidRPr="00030F95" w:rsidRDefault="00777495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960B23" w:rsidRPr="00030F95" w14:paraId="706945E9" w14:textId="77777777" w:rsidTr="00936061">
        <w:tc>
          <w:tcPr>
            <w:tcW w:w="10800" w:type="dxa"/>
            <w:shd w:val="clear" w:color="auto" w:fill="auto"/>
          </w:tcPr>
          <w:p w14:paraId="706945E8" w14:textId="77777777" w:rsidR="00960B23" w:rsidRPr="00030F95" w:rsidRDefault="00960B23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  <w:tr w:rsidR="00960B23" w:rsidRPr="00030F95" w14:paraId="706945EB" w14:textId="77777777" w:rsidTr="00936061">
        <w:tc>
          <w:tcPr>
            <w:tcW w:w="10800" w:type="dxa"/>
            <w:shd w:val="clear" w:color="auto" w:fill="auto"/>
          </w:tcPr>
          <w:p w14:paraId="706945EA" w14:textId="77777777" w:rsidR="00960B23" w:rsidRPr="00030F95" w:rsidRDefault="00960B23" w:rsidP="00030F95">
            <w:pPr>
              <w:spacing w:after="0" w:line="240" w:lineRule="auto"/>
              <w:rPr>
                <w:rFonts w:ascii="Garamond" w:hAnsi="Garamond"/>
                <w:i/>
                <w:sz w:val="24"/>
              </w:rPr>
            </w:pPr>
          </w:p>
        </w:tc>
      </w:tr>
    </w:tbl>
    <w:p w14:paraId="706945EE" w14:textId="77777777" w:rsidR="00FE10FF" w:rsidRPr="00505012" w:rsidRDefault="00FE10FF" w:rsidP="00960B23">
      <w:pPr>
        <w:rPr>
          <w:rFonts w:ascii="Garamond" w:hAnsi="Garamond"/>
          <w:i/>
          <w:sz w:val="24"/>
        </w:rPr>
      </w:pPr>
    </w:p>
    <w:sectPr w:rsidR="00FE10FF" w:rsidRPr="00505012" w:rsidSect="004F1DE4">
      <w:footerReference w:type="default" r:id="rId12"/>
      <w:pgSz w:w="12240" w:h="15840"/>
      <w:pgMar w:top="720" w:right="720" w:bottom="70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46519" w14:textId="77777777" w:rsidR="00A03A41" w:rsidRDefault="00A03A41" w:rsidP="00537F14">
      <w:pPr>
        <w:spacing w:after="0" w:line="240" w:lineRule="auto"/>
      </w:pPr>
      <w:r>
        <w:separator/>
      </w:r>
    </w:p>
  </w:endnote>
  <w:endnote w:type="continuationSeparator" w:id="0">
    <w:p w14:paraId="4C61F4DA" w14:textId="77777777" w:rsidR="00A03A41" w:rsidRDefault="00A03A41" w:rsidP="00537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ontserrat SemiBold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945F5" w14:textId="77777777" w:rsidR="00D41A25" w:rsidRPr="00FC3CA7" w:rsidRDefault="00D41A25" w:rsidP="00537F14">
    <w:pPr>
      <w:spacing w:after="0" w:line="240" w:lineRule="auto"/>
      <w:jc w:val="center"/>
      <w:rPr>
        <w:sz w:val="18"/>
        <w:szCs w:val="18"/>
        <w:lang w:val="fr-CA"/>
      </w:rPr>
    </w:pPr>
    <w:r w:rsidRPr="00FC3CA7">
      <w:rPr>
        <w:sz w:val="18"/>
        <w:szCs w:val="18"/>
        <w:lang w:val="fr-CA"/>
      </w:rPr>
      <w:t xml:space="preserve">Farm Management | </w:t>
    </w:r>
    <w:r w:rsidR="00505012">
      <w:rPr>
        <w:sz w:val="18"/>
        <w:szCs w:val="18"/>
        <w:lang w:val="fr-CA"/>
      </w:rPr>
      <w:t>G</w:t>
    </w:r>
    <w:r w:rsidRPr="00FC3CA7">
      <w:rPr>
        <w:rStyle w:val="Strong"/>
        <w:b w:val="0"/>
        <w:sz w:val="18"/>
        <w:szCs w:val="18"/>
        <w:lang w:val="fr-CA"/>
      </w:rPr>
      <w:t>estion agricole</w:t>
    </w:r>
    <w:r w:rsidR="00505012">
      <w:rPr>
        <w:rStyle w:val="Strong"/>
        <w:b w:val="0"/>
        <w:sz w:val="18"/>
        <w:szCs w:val="18"/>
        <w:lang w:val="fr-CA"/>
      </w:rPr>
      <w:t xml:space="preserve"> du Canada</w:t>
    </w:r>
  </w:p>
  <w:p w14:paraId="706945F6" w14:textId="66309E38" w:rsidR="00D41A25" w:rsidRDefault="004F1DE4" w:rsidP="00537F14">
    <w:pPr>
      <w:spacing w:after="0" w:line="240" w:lineRule="auto"/>
      <w:jc w:val="center"/>
    </w:pPr>
    <w:r>
      <w:rPr>
        <w:sz w:val="18"/>
        <w:szCs w:val="18"/>
      </w:rPr>
      <w:t>21 rue Florence St.</w:t>
    </w:r>
    <w:r w:rsidR="00D41A25" w:rsidRPr="004C338F">
      <w:rPr>
        <w:sz w:val="18"/>
        <w:szCs w:val="18"/>
      </w:rPr>
      <w:t xml:space="preserve"> </w:t>
    </w:r>
    <w:r w:rsidR="00D41A25">
      <w:rPr>
        <w:sz w:val="18"/>
        <w:szCs w:val="18"/>
      </w:rPr>
      <w:t>| Ottawa</w:t>
    </w:r>
    <w:r w:rsidR="00505012">
      <w:rPr>
        <w:sz w:val="18"/>
        <w:szCs w:val="18"/>
      </w:rPr>
      <w:t xml:space="preserve"> (</w:t>
    </w:r>
    <w:r w:rsidR="00D41A25">
      <w:rPr>
        <w:sz w:val="18"/>
        <w:szCs w:val="18"/>
      </w:rPr>
      <w:t>Ontario</w:t>
    </w:r>
    <w:r w:rsidR="00505012">
      <w:rPr>
        <w:sz w:val="18"/>
        <w:szCs w:val="18"/>
      </w:rPr>
      <w:t>)</w:t>
    </w:r>
    <w:r w:rsidR="00D41A25">
      <w:rPr>
        <w:sz w:val="18"/>
        <w:szCs w:val="18"/>
      </w:rPr>
      <w:t xml:space="preserve"> | K</w:t>
    </w:r>
    <w:r>
      <w:rPr>
        <w:sz w:val="18"/>
        <w:szCs w:val="18"/>
      </w:rPr>
      <w:t>2P 0W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37262" w14:textId="77777777" w:rsidR="00A03A41" w:rsidRDefault="00A03A41" w:rsidP="00537F14">
      <w:pPr>
        <w:spacing w:after="0" w:line="240" w:lineRule="auto"/>
      </w:pPr>
      <w:r>
        <w:separator/>
      </w:r>
    </w:p>
  </w:footnote>
  <w:footnote w:type="continuationSeparator" w:id="0">
    <w:p w14:paraId="5A6644C3" w14:textId="77777777" w:rsidR="00A03A41" w:rsidRDefault="00A03A41" w:rsidP="00537F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2D73FE"/>
    <w:multiLevelType w:val="hybridMultilevel"/>
    <w:tmpl w:val="3A123194"/>
    <w:lvl w:ilvl="0" w:tplc="FB76A872">
      <w:start w:val="1"/>
      <w:numFmt w:val="bullet"/>
      <w:lvlText w:val=""/>
      <w:lvlJc w:val="left"/>
      <w:pPr>
        <w:ind w:left="21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6D02BC0"/>
    <w:multiLevelType w:val="hybridMultilevel"/>
    <w:tmpl w:val="4D90F2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654519"/>
    <w:multiLevelType w:val="hybridMultilevel"/>
    <w:tmpl w:val="37E6BBB8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NrMwszQxNDc1NjFT0lEKTi0uzszPAykwrAUAOWkxRiwAAAA="/>
  </w:docVars>
  <w:rsids>
    <w:rsidRoot w:val="00537F14"/>
    <w:rsid w:val="00030F95"/>
    <w:rsid w:val="00055E93"/>
    <w:rsid w:val="0006073C"/>
    <w:rsid w:val="000662AB"/>
    <w:rsid w:val="000B6BFF"/>
    <w:rsid w:val="000F2897"/>
    <w:rsid w:val="00103F10"/>
    <w:rsid w:val="00153F72"/>
    <w:rsid w:val="001F5195"/>
    <w:rsid w:val="002C2142"/>
    <w:rsid w:val="002C5043"/>
    <w:rsid w:val="00327C75"/>
    <w:rsid w:val="003430A2"/>
    <w:rsid w:val="003B7FC0"/>
    <w:rsid w:val="00421BA7"/>
    <w:rsid w:val="00434535"/>
    <w:rsid w:val="0047508F"/>
    <w:rsid w:val="004F1DE4"/>
    <w:rsid w:val="00505012"/>
    <w:rsid w:val="0051085C"/>
    <w:rsid w:val="00537F14"/>
    <w:rsid w:val="005464FE"/>
    <w:rsid w:val="005B1E17"/>
    <w:rsid w:val="005F6EB5"/>
    <w:rsid w:val="00624CBE"/>
    <w:rsid w:val="00654C8D"/>
    <w:rsid w:val="006600E7"/>
    <w:rsid w:val="006B76B1"/>
    <w:rsid w:val="00777495"/>
    <w:rsid w:val="00794973"/>
    <w:rsid w:val="007A789F"/>
    <w:rsid w:val="007C261C"/>
    <w:rsid w:val="008649ED"/>
    <w:rsid w:val="008848C5"/>
    <w:rsid w:val="008F260A"/>
    <w:rsid w:val="00936061"/>
    <w:rsid w:val="00960B23"/>
    <w:rsid w:val="00966439"/>
    <w:rsid w:val="0099583A"/>
    <w:rsid w:val="009D67C0"/>
    <w:rsid w:val="00A03A41"/>
    <w:rsid w:val="00A138BF"/>
    <w:rsid w:val="00A25F38"/>
    <w:rsid w:val="00A9086F"/>
    <w:rsid w:val="00AA7891"/>
    <w:rsid w:val="00AD206F"/>
    <w:rsid w:val="00C14ED7"/>
    <w:rsid w:val="00CB7A14"/>
    <w:rsid w:val="00D074F0"/>
    <w:rsid w:val="00D15A82"/>
    <w:rsid w:val="00D41A25"/>
    <w:rsid w:val="00D6081A"/>
    <w:rsid w:val="00D876D1"/>
    <w:rsid w:val="00E22086"/>
    <w:rsid w:val="00F0556B"/>
    <w:rsid w:val="00F16A7C"/>
    <w:rsid w:val="00F9221F"/>
    <w:rsid w:val="00FE1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945B8"/>
  <w15:chartTrackingRefBased/>
  <w15:docId w15:val="{7BD8B3A3-939E-4911-B343-DA2BCCC9A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F14"/>
    <w:pPr>
      <w:spacing w:after="200" w:line="276" w:lineRule="auto"/>
    </w:pPr>
    <w:rPr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7F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7F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7F1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37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F14"/>
  </w:style>
  <w:style w:type="paragraph" w:styleId="Footer">
    <w:name w:val="footer"/>
    <w:basedOn w:val="Normal"/>
    <w:link w:val="FooterChar"/>
    <w:uiPriority w:val="99"/>
    <w:unhideWhenUsed/>
    <w:rsid w:val="00537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F14"/>
  </w:style>
  <w:style w:type="character" w:styleId="Strong">
    <w:name w:val="Strong"/>
    <w:uiPriority w:val="22"/>
    <w:qFormat/>
    <w:rsid w:val="00537F14"/>
    <w:rPr>
      <w:b/>
      <w:bCs/>
    </w:rPr>
  </w:style>
  <w:style w:type="table" w:styleId="TableGrid">
    <w:name w:val="Table Grid"/>
    <w:basedOn w:val="TableNormal"/>
    <w:uiPriority w:val="59"/>
    <w:rsid w:val="007774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5108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085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1085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085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1085C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797BBD1A8293438247077258E535FF" ma:contentTypeVersion="12" ma:contentTypeDescription="Create a new document." ma:contentTypeScope="" ma:versionID="54a7fdccde90a1d50f767b08b696e1d9">
  <xsd:schema xmlns:xsd="http://www.w3.org/2001/XMLSchema" xmlns:xs="http://www.w3.org/2001/XMLSchema" xmlns:p="http://schemas.microsoft.com/office/2006/metadata/properties" xmlns:ns2="d6045718-630e-40b0-a641-051345bfb34d" xmlns:ns3="4387f388-7423-4e20-bef4-364a46290c9d" targetNamespace="http://schemas.microsoft.com/office/2006/metadata/properties" ma:root="true" ma:fieldsID="b36b9ccefdb46b67a5e9d47d646b5e8b" ns2:_="" ns3:_="">
    <xsd:import namespace="d6045718-630e-40b0-a641-051345bfb34d"/>
    <xsd:import namespace="4387f388-7423-4e20-bef4-364a46290c9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45718-630e-40b0-a641-051345bfb3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7f388-7423-4e20-bef4-364a46290c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8B0E94-D0D7-4764-8F63-7CBF6A40A0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45718-630e-40b0-a641-051345bfb34d"/>
    <ds:schemaRef ds:uri="4387f388-7423-4e20-bef4-364a46290c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DBA4EB-78EE-4FD6-8878-70D6CA401F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DD7FA6-B92B-4650-817F-E7E39BC411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A9315BC-E4EC-48BD-B7C8-ADC4C90E22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</dc:creator>
  <cp:keywords/>
  <cp:lastModifiedBy>Camellia Asbreuk</cp:lastModifiedBy>
  <cp:revision>2</cp:revision>
  <dcterms:created xsi:type="dcterms:W3CDTF">2022-03-30T13:51:00Z</dcterms:created>
  <dcterms:modified xsi:type="dcterms:W3CDTF">2022-03-3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797BBD1A8293438247077258E535FF</vt:lpwstr>
  </property>
</Properties>
</file>